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5D5" w:rsidRPr="008407AF" w:rsidRDefault="009B55D5">
      <w:pPr>
        <w:rPr>
          <w:b/>
          <w:sz w:val="36"/>
          <w:szCs w:val="36"/>
        </w:rPr>
      </w:pPr>
      <w:r w:rsidRPr="008407AF">
        <w:rPr>
          <w:b/>
          <w:sz w:val="36"/>
          <w:szCs w:val="36"/>
        </w:rPr>
        <w:t>Reviewer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675660" w:rsidTr="00675660">
        <w:tc>
          <w:tcPr>
            <w:tcW w:w="562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No</w:t>
            </w:r>
          </w:p>
        </w:tc>
        <w:tc>
          <w:tcPr>
            <w:tcW w:w="7371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Issue</w:t>
            </w:r>
          </w:p>
        </w:tc>
        <w:tc>
          <w:tcPr>
            <w:tcW w:w="1083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Status</w:t>
            </w:r>
          </w:p>
        </w:tc>
      </w:tr>
      <w:tr w:rsidR="00675660" w:rsidTr="00675660">
        <w:tc>
          <w:tcPr>
            <w:tcW w:w="562" w:type="dxa"/>
          </w:tcPr>
          <w:p w:rsidR="00675660" w:rsidRDefault="005F1175">
            <w:r>
              <w:t>1.</w:t>
            </w:r>
          </w:p>
        </w:tc>
        <w:tc>
          <w:tcPr>
            <w:tcW w:w="7371" w:type="dxa"/>
          </w:tcPr>
          <w:p w:rsidR="00675660" w:rsidRDefault="00684993">
            <w:r w:rsidRPr="00684993">
              <w:t>W1 A few presentational and grammatical glitches and unclear phrases</w:t>
            </w:r>
          </w:p>
        </w:tc>
        <w:tc>
          <w:tcPr>
            <w:tcW w:w="1083" w:type="dxa"/>
          </w:tcPr>
          <w:p w:rsidR="00675660" w:rsidRDefault="00675660"/>
        </w:tc>
      </w:tr>
      <w:tr w:rsidR="00675660" w:rsidTr="00675660">
        <w:tc>
          <w:tcPr>
            <w:tcW w:w="562" w:type="dxa"/>
          </w:tcPr>
          <w:p w:rsidR="00675660" w:rsidRDefault="005F1175">
            <w:r>
              <w:t>2.</w:t>
            </w:r>
          </w:p>
        </w:tc>
        <w:tc>
          <w:tcPr>
            <w:tcW w:w="7371" w:type="dxa"/>
          </w:tcPr>
          <w:p w:rsidR="00675660" w:rsidRDefault="00684993">
            <w:r w:rsidRPr="00684993">
              <w:t>W2 Some figures are too small</w:t>
            </w:r>
          </w:p>
        </w:tc>
        <w:tc>
          <w:tcPr>
            <w:tcW w:w="1083" w:type="dxa"/>
          </w:tcPr>
          <w:p w:rsidR="00675660" w:rsidRDefault="00675660"/>
        </w:tc>
      </w:tr>
      <w:tr w:rsidR="00675660" w:rsidTr="00675660">
        <w:tc>
          <w:tcPr>
            <w:tcW w:w="562" w:type="dxa"/>
          </w:tcPr>
          <w:p w:rsidR="00675660" w:rsidRDefault="005F1175">
            <w:r>
              <w:t>3.</w:t>
            </w:r>
          </w:p>
        </w:tc>
        <w:tc>
          <w:tcPr>
            <w:tcW w:w="7371" w:type="dxa"/>
          </w:tcPr>
          <w:p w:rsidR="00675660" w:rsidRDefault="00A34FD5">
            <w:r w:rsidRPr="00A34FD5">
              <w:t xml:space="preserve">On page 1, what is the meaning </w:t>
            </w:r>
            <w:r>
              <w:t>of “pressure of the ST segment”</w:t>
            </w:r>
            <w:r w:rsidRPr="00A34FD5">
              <w:t>?</w:t>
            </w:r>
          </w:p>
        </w:tc>
        <w:tc>
          <w:tcPr>
            <w:tcW w:w="1083" w:type="dxa"/>
          </w:tcPr>
          <w:p w:rsidR="00675660" w:rsidRDefault="00A34FD5">
            <w:r>
              <w:t>done</w:t>
            </w:r>
          </w:p>
        </w:tc>
      </w:tr>
      <w:tr w:rsidR="00675660" w:rsidTr="00675660">
        <w:tc>
          <w:tcPr>
            <w:tcW w:w="562" w:type="dxa"/>
          </w:tcPr>
          <w:p w:rsidR="00675660" w:rsidRDefault="005F1175">
            <w:r>
              <w:t>4.</w:t>
            </w:r>
          </w:p>
        </w:tc>
        <w:tc>
          <w:tcPr>
            <w:tcW w:w="7371" w:type="dxa"/>
          </w:tcPr>
          <w:p w:rsidR="00675660" w:rsidRDefault="008F67E0">
            <w:r w:rsidRPr="008F67E0">
              <w:t xml:space="preserve">On page 3, </w:t>
            </w:r>
            <w:proofErr w:type="gramStart"/>
            <w:r w:rsidRPr="008F67E0">
              <w:t>&lt;(</w:t>
            </w:r>
            <w:proofErr w:type="spellStart"/>
            <w:proofErr w:type="gramEnd"/>
            <w:r w:rsidRPr="008F67E0">
              <w:t>a_j,g_j</w:t>
            </w:r>
            <w:proofErr w:type="spellEnd"/>
            <w:r w:rsidRPr="008F67E0">
              <w:t>),(</w:t>
            </w:r>
            <w:proofErr w:type="spellStart"/>
            <w:r w:rsidRPr="008F67E0">
              <w:t>a_j,g_j</w:t>
            </w:r>
            <w:proofErr w:type="spellEnd"/>
            <w:r w:rsidRPr="008F67E0">
              <w:t>)…&gt; should be &lt;(a_1,g_1),(</w:t>
            </w:r>
            <w:proofErr w:type="spellStart"/>
            <w:r w:rsidRPr="008F67E0">
              <w:t>a_j,g_j</w:t>
            </w:r>
            <w:proofErr w:type="spellEnd"/>
            <w:r w:rsidRPr="008F67E0">
              <w:t>)…&gt;</w:t>
            </w:r>
          </w:p>
        </w:tc>
        <w:tc>
          <w:tcPr>
            <w:tcW w:w="1083" w:type="dxa"/>
          </w:tcPr>
          <w:p w:rsidR="00675660" w:rsidRDefault="00DA0BEB">
            <w:r>
              <w:t>done</w:t>
            </w:r>
          </w:p>
        </w:tc>
      </w:tr>
      <w:tr w:rsidR="00726EAF" w:rsidTr="00675660">
        <w:tc>
          <w:tcPr>
            <w:tcW w:w="562" w:type="dxa"/>
          </w:tcPr>
          <w:p w:rsidR="00726EAF" w:rsidRDefault="00726EAF">
            <w:r>
              <w:t>5.</w:t>
            </w:r>
          </w:p>
        </w:tc>
        <w:tc>
          <w:tcPr>
            <w:tcW w:w="7371" w:type="dxa"/>
          </w:tcPr>
          <w:p w:rsidR="00726EAF" w:rsidRDefault="00552E1A">
            <w:r w:rsidRPr="00552E1A">
              <w:t>At the beginning of section 3.3.1, S has not been defined.</w:t>
            </w:r>
          </w:p>
        </w:tc>
        <w:tc>
          <w:tcPr>
            <w:tcW w:w="1083" w:type="dxa"/>
          </w:tcPr>
          <w:p w:rsidR="00726EAF" w:rsidRDefault="00A85C19">
            <w:r>
              <w:t>done</w:t>
            </w:r>
          </w:p>
        </w:tc>
      </w:tr>
      <w:tr w:rsidR="00726EAF" w:rsidTr="00675660">
        <w:tc>
          <w:tcPr>
            <w:tcW w:w="562" w:type="dxa"/>
          </w:tcPr>
          <w:p w:rsidR="00726EAF" w:rsidRDefault="00726EAF">
            <w:r>
              <w:t>6.</w:t>
            </w:r>
          </w:p>
        </w:tc>
        <w:tc>
          <w:tcPr>
            <w:tcW w:w="7371" w:type="dxa"/>
          </w:tcPr>
          <w:p w:rsidR="00726EAF" w:rsidRDefault="00B362D3">
            <w:r w:rsidRPr="00B362D3">
              <w:t xml:space="preserve">In the listing of Algorithm 1, there are some glitches: S is a subset of V, whereas in Output it is described as being greater than or equal to V. In Line 4, |S| should not be in italics. In Line 5, there are brackets missing in the argument to </w:t>
            </w:r>
            <w:proofErr w:type="spellStart"/>
            <w:r w:rsidRPr="00B362D3">
              <w:t>argmax</w:t>
            </w:r>
            <w:proofErr w:type="spellEnd"/>
            <w:r w:rsidRPr="00B362D3">
              <w:t>.</w:t>
            </w:r>
          </w:p>
        </w:tc>
        <w:tc>
          <w:tcPr>
            <w:tcW w:w="1083" w:type="dxa"/>
          </w:tcPr>
          <w:p w:rsidR="00726EAF" w:rsidRDefault="006E4C79">
            <w:r>
              <w:t>done</w:t>
            </w:r>
          </w:p>
        </w:tc>
      </w:tr>
      <w:tr w:rsidR="00726EAF" w:rsidTr="00675660">
        <w:tc>
          <w:tcPr>
            <w:tcW w:w="562" w:type="dxa"/>
          </w:tcPr>
          <w:p w:rsidR="00726EAF" w:rsidRDefault="00726EAF">
            <w:r>
              <w:t>7.</w:t>
            </w:r>
          </w:p>
        </w:tc>
        <w:tc>
          <w:tcPr>
            <w:tcW w:w="7371" w:type="dxa"/>
          </w:tcPr>
          <w:p w:rsidR="00726EAF" w:rsidRDefault="001743BA">
            <w:r w:rsidRPr="001743BA">
              <w:t>The listing of Algorithm 2 also has some glitches: In Line 6, “j in set S” should be “</w:t>
            </w:r>
            <w:proofErr w:type="spellStart"/>
            <w:r w:rsidRPr="001743BA">
              <w:t>Sj</w:t>
            </w:r>
            <w:proofErr w:type="spellEnd"/>
            <w:r w:rsidRPr="001743BA">
              <w:t xml:space="preserve"> in set S”. There is inconsistent notation used for subscripting e.g. X[</w:t>
            </w:r>
            <w:proofErr w:type="spellStart"/>
            <w:r w:rsidRPr="001743BA">
              <w:t>i</w:t>
            </w:r>
            <w:proofErr w:type="spellEnd"/>
            <w:r w:rsidRPr="001743BA">
              <w:t xml:space="preserve">] and </w:t>
            </w:r>
            <w:proofErr w:type="spellStart"/>
            <w:r w:rsidRPr="001743BA">
              <w:t>X_i</w:t>
            </w:r>
            <w:proofErr w:type="spellEnd"/>
          </w:p>
        </w:tc>
        <w:tc>
          <w:tcPr>
            <w:tcW w:w="1083" w:type="dxa"/>
          </w:tcPr>
          <w:p w:rsidR="00726EAF" w:rsidRDefault="001743BA">
            <w:r>
              <w:t>done</w:t>
            </w:r>
          </w:p>
        </w:tc>
      </w:tr>
      <w:tr w:rsidR="00726EAF" w:rsidTr="00675660">
        <w:tc>
          <w:tcPr>
            <w:tcW w:w="562" w:type="dxa"/>
          </w:tcPr>
          <w:p w:rsidR="00726EAF" w:rsidRDefault="00726EAF">
            <w:r>
              <w:t>8.</w:t>
            </w:r>
          </w:p>
        </w:tc>
        <w:tc>
          <w:tcPr>
            <w:tcW w:w="7371" w:type="dxa"/>
          </w:tcPr>
          <w:p w:rsidR="00726EAF" w:rsidRDefault="00DF724A">
            <w:r w:rsidRPr="00DF724A">
              <w:t>In 4.3, what does “is a CPU-bound requires fast operation” mean?</w:t>
            </w:r>
          </w:p>
        </w:tc>
        <w:tc>
          <w:tcPr>
            <w:tcW w:w="1083" w:type="dxa"/>
          </w:tcPr>
          <w:p w:rsidR="00726EAF" w:rsidRDefault="00384B06">
            <w:r>
              <w:t>done</w:t>
            </w:r>
          </w:p>
        </w:tc>
      </w:tr>
      <w:tr w:rsidR="00726EAF" w:rsidTr="00675660">
        <w:tc>
          <w:tcPr>
            <w:tcW w:w="562" w:type="dxa"/>
          </w:tcPr>
          <w:p w:rsidR="00726EAF" w:rsidRDefault="00726EAF">
            <w:r>
              <w:t>9.</w:t>
            </w:r>
          </w:p>
        </w:tc>
        <w:tc>
          <w:tcPr>
            <w:tcW w:w="7371" w:type="dxa"/>
          </w:tcPr>
          <w:p w:rsidR="00726EAF" w:rsidRDefault="00094005">
            <w:r w:rsidRPr="00094005">
              <w:t>In 4.4, “more emphasize” should be “more emphasis” (appears twice)</w:t>
            </w:r>
          </w:p>
        </w:tc>
        <w:tc>
          <w:tcPr>
            <w:tcW w:w="1083" w:type="dxa"/>
          </w:tcPr>
          <w:p w:rsidR="00726EAF" w:rsidRDefault="001A3F8C">
            <w:r>
              <w:t>done</w:t>
            </w:r>
          </w:p>
        </w:tc>
      </w:tr>
      <w:tr w:rsidR="009D0629" w:rsidTr="00675660">
        <w:tc>
          <w:tcPr>
            <w:tcW w:w="562" w:type="dxa"/>
          </w:tcPr>
          <w:p w:rsidR="009D0629" w:rsidRDefault="00AA1C86">
            <w:r>
              <w:t>10.</w:t>
            </w:r>
          </w:p>
        </w:tc>
        <w:tc>
          <w:tcPr>
            <w:tcW w:w="7371" w:type="dxa"/>
          </w:tcPr>
          <w:p w:rsidR="009D0629" w:rsidRPr="00094005" w:rsidRDefault="006437C2">
            <w:r w:rsidRPr="006437C2">
              <w:t>In 4.5, “significantly low” -&gt; “significantly lower”</w:t>
            </w:r>
          </w:p>
        </w:tc>
        <w:tc>
          <w:tcPr>
            <w:tcW w:w="1083" w:type="dxa"/>
          </w:tcPr>
          <w:p w:rsidR="009D0629" w:rsidRDefault="00FE6EDD">
            <w:r>
              <w:t>done</w:t>
            </w:r>
          </w:p>
        </w:tc>
      </w:tr>
      <w:tr w:rsidR="009D0629" w:rsidTr="00675660">
        <w:tc>
          <w:tcPr>
            <w:tcW w:w="562" w:type="dxa"/>
          </w:tcPr>
          <w:p w:rsidR="009D0629" w:rsidRDefault="00AA1C86">
            <w:r>
              <w:t>11.</w:t>
            </w:r>
          </w:p>
        </w:tc>
        <w:tc>
          <w:tcPr>
            <w:tcW w:w="7371" w:type="dxa"/>
          </w:tcPr>
          <w:p w:rsidR="009D0629" w:rsidRPr="00094005" w:rsidRDefault="00217AC1">
            <w:r w:rsidRPr="00217AC1">
              <w:t>Later on, the two references to the listing of Algorithm 2 have wrong line numbers ("Algorithm 2 line 9", "Algorithm 2 line 10")</w:t>
            </w:r>
          </w:p>
        </w:tc>
        <w:tc>
          <w:tcPr>
            <w:tcW w:w="1083" w:type="dxa"/>
          </w:tcPr>
          <w:p w:rsidR="009D0629" w:rsidRDefault="009A0CC2">
            <w:r>
              <w:t>done</w:t>
            </w:r>
          </w:p>
        </w:tc>
      </w:tr>
      <w:tr w:rsidR="009D0629" w:rsidTr="00675660">
        <w:tc>
          <w:tcPr>
            <w:tcW w:w="562" w:type="dxa"/>
          </w:tcPr>
          <w:p w:rsidR="009D0629" w:rsidRDefault="00AA1C86">
            <w:r>
              <w:t>12.</w:t>
            </w:r>
          </w:p>
        </w:tc>
        <w:tc>
          <w:tcPr>
            <w:tcW w:w="7371" w:type="dxa"/>
          </w:tcPr>
          <w:p w:rsidR="009D0629" w:rsidRPr="00094005" w:rsidRDefault="00831A9B">
            <w:r w:rsidRPr="00831A9B">
              <w:t>In Section 5, it is not clear how the totals of 180 and 112 for the two sets of possible views are derived.</w:t>
            </w:r>
          </w:p>
        </w:tc>
        <w:tc>
          <w:tcPr>
            <w:tcW w:w="1083" w:type="dxa"/>
          </w:tcPr>
          <w:p w:rsidR="009D0629" w:rsidRDefault="007B5DCB">
            <w:r>
              <w:t>done</w:t>
            </w:r>
          </w:p>
        </w:tc>
      </w:tr>
      <w:tr w:rsidR="009D0629" w:rsidTr="00675660">
        <w:tc>
          <w:tcPr>
            <w:tcW w:w="562" w:type="dxa"/>
          </w:tcPr>
          <w:p w:rsidR="009D0629" w:rsidRDefault="00AA1C86">
            <w:r>
              <w:t>13.</w:t>
            </w:r>
          </w:p>
        </w:tc>
        <w:tc>
          <w:tcPr>
            <w:tcW w:w="7371" w:type="dxa"/>
          </w:tcPr>
          <w:p w:rsidR="009D0629" w:rsidRPr="00094005" w:rsidRDefault="007D7CA5">
            <w:r w:rsidRPr="007D7CA5">
              <w:t>Figures 6-9 are hard to read. Some lines appear to be missing from some of them (or perhaps they are obscured, due to the small figure size).</w:t>
            </w:r>
          </w:p>
        </w:tc>
        <w:tc>
          <w:tcPr>
            <w:tcW w:w="1083" w:type="dxa"/>
          </w:tcPr>
          <w:p w:rsidR="009D0629" w:rsidRDefault="009D0629"/>
        </w:tc>
      </w:tr>
    </w:tbl>
    <w:p w:rsidR="00675660" w:rsidRDefault="00675660"/>
    <w:p w:rsidR="00737E77" w:rsidRDefault="00737E77">
      <w:r>
        <w:t>Response:</w:t>
      </w:r>
    </w:p>
    <w:p w:rsidR="007A055D" w:rsidRDefault="0060339F">
      <w:r>
        <w:t xml:space="preserve">I have </w:t>
      </w:r>
      <w:r w:rsidR="00E47EC9">
        <w:t>corrected</w:t>
      </w:r>
      <w:r>
        <w:t xml:space="preserve"> the draft according to the comments from reviewer </w:t>
      </w:r>
      <w:r w:rsidR="00961080">
        <w:t>1</w:t>
      </w:r>
      <w:r w:rsidR="00757E5C">
        <w:t>, almos</w:t>
      </w:r>
      <w:r w:rsidR="003C6BCC">
        <w:t>t all comments from this reviewer</w:t>
      </w:r>
      <w:r w:rsidR="00757E5C">
        <w:t xml:space="preserve"> are done</w:t>
      </w:r>
      <w:r w:rsidR="00961080">
        <w:t>.</w:t>
      </w:r>
      <w:r w:rsidR="007A055D">
        <w:t xml:space="preserve"> </w:t>
      </w:r>
      <w:r w:rsidR="00304633">
        <w:t>Figure 1 and 2 have been enlarged, however Figure 6 – 9 need to be discussed</w:t>
      </w:r>
      <w:r w:rsidR="00DB4EEE">
        <w:t xml:space="preserve"> (how to present in best way)</w:t>
      </w:r>
      <w:r w:rsidR="00304633">
        <w:t xml:space="preserve">. </w:t>
      </w:r>
    </w:p>
    <w:p w:rsidR="000F5AB9" w:rsidRDefault="000F5AB9"/>
    <w:p w:rsidR="009B55D5" w:rsidRPr="0084550F" w:rsidRDefault="009B55D5">
      <w:pPr>
        <w:rPr>
          <w:b/>
          <w:sz w:val="36"/>
          <w:szCs w:val="36"/>
        </w:rPr>
      </w:pPr>
      <w:r w:rsidRPr="0084550F">
        <w:rPr>
          <w:b/>
          <w:sz w:val="36"/>
          <w:szCs w:val="36"/>
        </w:rPr>
        <w:t>Review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C1346B" w:rsidTr="00AE04ED">
        <w:tc>
          <w:tcPr>
            <w:tcW w:w="562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No</w:t>
            </w:r>
          </w:p>
        </w:tc>
        <w:tc>
          <w:tcPr>
            <w:tcW w:w="7371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Issue</w:t>
            </w:r>
          </w:p>
        </w:tc>
        <w:tc>
          <w:tcPr>
            <w:tcW w:w="1083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status</w:t>
            </w:r>
          </w:p>
        </w:tc>
      </w:tr>
      <w:tr w:rsidR="003D3B34" w:rsidTr="00AE04ED">
        <w:tc>
          <w:tcPr>
            <w:tcW w:w="562" w:type="dxa"/>
          </w:tcPr>
          <w:p w:rsidR="003D3B34" w:rsidRDefault="003D3B34" w:rsidP="003D3B34">
            <w:r>
              <w:t>1.</w:t>
            </w:r>
          </w:p>
        </w:tc>
        <w:tc>
          <w:tcPr>
            <w:tcW w:w="7371" w:type="dxa"/>
          </w:tcPr>
          <w:p w:rsidR="003D3B34" w:rsidRDefault="008E0DCF" w:rsidP="003D3B34">
            <w:r w:rsidRPr="008E0DCF">
              <w:t>W1. In context-driven similarity, the distance between visualizations is measured as the distance between the underlying queries. This should be elaborated a little further since one would expect the same data to be potentially visualized in different ways (to convey/highlight different information).</w:t>
            </w:r>
          </w:p>
        </w:tc>
        <w:tc>
          <w:tcPr>
            <w:tcW w:w="1083" w:type="dxa"/>
          </w:tcPr>
          <w:p w:rsidR="003D3B34" w:rsidRDefault="003D3B34" w:rsidP="003D3B34"/>
        </w:tc>
      </w:tr>
      <w:tr w:rsidR="003D3B34" w:rsidTr="00AE04ED">
        <w:tc>
          <w:tcPr>
            <w:tcW w:w="562" w:type="dxa"/>
          </w:tcPr>
          <w:p w:rsidR="003D3B34" w:rsidRDefault="009A38B0" w:rsidP="003D3B34">
            <w:r>
              <w:t>2.</w:t>
            </w:r>
          </w:p>
        </w:tc>
        <w:tc>
          <w:tcPr>
            <w:tcW w:w="7371" w:type="dxa"/>
          </w:tcPr>
          <w:p w:rsidR="003D3B34" w:rsidRDefault="00680611" w:rsidP="003D3B34">
            <w:r w:rsidRPr="00680611">
              <w:t xml:space="preserve">d1. </w:t>
            </w:r>
            <w:proofErr w:type="gramStart"/>
            <w:r w:rsidRPr="00680611">
              <w:t>as</w:t>
            </w:r>
            <w:proofErr w:type="gramEnd"/>
            <w:r w:rsidRPr="00680611">
              <w:t xml:space="preserve"> in any weighted combination there is the issue of setting an appropriate \lambda. </w:t>
            </w:r>
            <w:proofErr w:type="gramStart"/>
            <w:r w:rsidRPr="00680611">
              <w:t>couldn't</w:t>
            </w:r>
            <w:proofErr w:type="gramEnd"/>
            <w:r w:rsidRPr="00680611">
              <w:t xml:space="preserve"> make sense in this case to consider skyline or k-regret instead of top-k?</w:t>
            </w:r>
          </w:p>
        </w:tc>
        <w:tc>
          <w:tcPr>
            <w:tcW w:w="1083" w:type="dxa"/>
          </w:tcPr>
          <w:p w:rsidR="003D3B34" w:rsidRDefault="003D3B34" w:rsidP="003D3B34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3.</w:t>
            </w:r>
          </w:p>
        </w:tc>
        <w:tc>
          <w:tcPr>
            <w:tcW w:w="7371" w:type="dxa"/>
          </w:tcPr>
          <w:p w:rsidR="009A38B0" w:rsidRDefault="009A38B0" w:rsidP="009A38B0">
            <w:r w:rsidRPr="00CB0F59">
              <w:t xml:space="preserve">d2. </w:t>
            </w:r>
            <w:proofErr w:type="gramStart"/>
            <w:r w:rsidRPr="00CB0F59">
              <w:t>fig</w:t>
            </w:r>
            <w:proofErr w:type="gramEnd"/>
            <w:r w:rsidRPr="00CB0F59">
              <w:t>. 3 it is not really clear what vertical bars | in the figure represent. In general, the figure deserves some further explanation.</w:t>
            </w:r>
          </w:p>
        </w:tc>
        <w:tc>
          <w:tcPr>
            <w:tcW w:w="1083" w:type="dxa"/>
          </w:tcPr>
          <w:p w:rsidR="009A38B0" w:rsidRDefault="00D8400B" w:rsidP="009A38B0">
            <w:r>
              <w:t>done</w:t>
            </w:r>
          </w:p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4.</w:t>
            </w:r>
          </w:p>
        </w:tc>
        <w:tc>
          <w:tcPr>
            <w:tcW w:w="7371" w:type="dxa"/>
          </w:tcPr>
          <w:p w:rsidR="009A38B0" w:rsidRDefault="009A38B0" w:rsidP="009A38B0">
            <w:r w:rsidRPr="001E638A">
              <w:t>d3. presentation of processing techniques in sect 4 is quite talkative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5.</w:t>
            </w:r>
          </w:p>
        </w:tc>
        <w:tc>
          <w:tcPr>
            <w:tcW w:w="7371" w:type="dxa"/>
          </w:tcPr>
          <w:p w:rsidR="009A38B0" w:rsidRDefault="009A38B0" w:rsidP="009A38B0">
            <w:r w:rsidRPr="00102E8E">
              <w:t xml:space="preserve">d4. </w:t>
            </w:r>
            <w:proofErr w:type="gramStart"/>
            <w:r w:rsidRPr="00102E8E">
              <w:t>readability</w:t>
            </w:r>
            <w:proofErr w:type="gramEnd"/>
            <w:r w:rsidRPr="00102E8E">
              <w:t xml:space="preserve"> of graphics in the experimental section can be improved.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6.</w:t>
            </w:r>
          </w:p>
        </w:tc>
        <w:tc>
          <w:tcPr>
            <w:tcW w:w="7371" w:type="dxa"/>
          </w:tcPr>
          <w:p w:rsidR="009A38B0" w:rsidRDefault="009A38B0" w:rsidP="009A38B0">
            <w:r w:rsidRPr="005D6729">
              <w:t xml:space="preserve">In fig. 4 the upper lines are very close and in fig. 7 curves are tangled. Maybe </w:t>
            </w:r>
            <w:proofErr w:type="spellStart"/>
            <w:r w:rsidRPr="005D6729">
              <w:t>colors</w:t>
            </w:r>
            <w:proofErr w:type="spellEnd"/>
            <w:r w:rsidRPr="005D6729">
              <w:t xml:space="preserve"> could help.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lastRenderedPageBreak/>
              <w:t>7.</w:t>
            </w:r>
          </w:p>
        </w:tc>
        <w:tc>
          <w:tcPr>
            <w:tcW w:w="7371" w:type="dxa"/>
          </w:tcPr>
          <w:p w:rsidR="009A38B0" w:rsidRDefault="009A38B0" w:rsidP="00165BB1">
            <w:r w:rsidRPr="0056669D">
              <w:t xml:space="preserve">d5. Proofreading is needed: a few typos need to be fixed. The use of capitalization (in captions, section </w:t>
            </w:r>
            <w:proofErr w:type="gramStart"/>
            <w:r w:rsidRPr="0056669D">
              <w:t>titles, ...)</w:t>
            </w:r>
            <w:proofErr w:type="gramEnd"/>
            <w:r w:rsidRPr="0056669D">
              <w:t xml:space="preserve"> is not uniform. 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8.</w:t>
            </w:r>
          </w:p>
        </w:tc>
        <w:tc>
          <w:tcPr>
            <w:tcW w:w="7371" w:type="dxa"/>
          </w:tcPr>
          <w:p w:rsidR="009A38B0" w:rsidRDefault="00165BB1" w:rsidP="009A38B0">
            <w:r w:rsidRPr="0056669D">
              <w:t xml:space="preserve">Bibliographic references styles need to be made uniform (full names vs </w:t>
            </w:r>
            <w:proofErr w:type="gramStart"/>
            <w:r w:rsidRPr="0056669D">
              <w:t>initials, ...)</w:t>
            </w:r>
            <w:proofErr w:type="gramEnd"/>
            <w:r w:rsidRPr="0056669D">
              <w:t xml:space="preserve">. </w:t>
            </w:r>
            <w:r w:rsidR="009A38B0" w:rsidRPr="0056669D">
              <w:t xml:space="preserve">Reference 16 lacks the </w:t>
            </w:r>
            <w:proofErr w:type="spellStart"/>
            <w:r w:rsidR="009A38B0" w:rsidRPr="0056669D">
              <w:t>howpublished</w:t>
            </w:r>
            <w:proofErr w:type="spellEnd"/>
            <w:r w:rsidR="009A38B0" w:rsidRPr="0056669D">
              <w:t xml:space="preserve"> information.</w:t>
            </w:r>
          </w:p>
        </w:tc>
        <w:tc>
          <w:tcPr>
            <w:tcW w:w="1083" w:type="dxa"/>
          </w:tcPr>
          <w:p w:rsidR="009A38B0" w:rsidRDefault="009A38B0" w:rsidP="009A38B0">
            <w:r>
              <w:t>done</w:t>
            </w:r>
          </w:p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9.</w:t>
            </w:r>
          </w:p>
        </w:tc>
        <w:tc>
          <w:tcPr>
            <w:tcW w:w="7371" w:type="dxa"/>
          </w:tcPr>
          <w:p w:rsidR="009A38B0" w:rsidRDefault="009A38B0" w:rsidP="009A38B0">
            <w:r>
              <w:t>p. 2: e, g,, P(</w:t>
            </w:r>
            <w:proofErr w:type="spellStart"/>
            <w:r>
              <w:t>v_i</w:t>
            </w:r>
            <w:proofErr w:type="spellEnd"/>
            <w:r>
              <w:t>)), importance of the a S</w:t>
            </w:r>
          </w:p>
          <w:p w:rsidR="009A38B0" w:rsidRDefault="009A38B0" w:rsidP="009A38B0">
            <w:r>
              <w:t xml:space="preserve">fig 3: caption: </w:t>
            </w:r>
            <w:proofErr w:type="spellStart"/>
            <w:r>
              <w:t>contex</w:t>
            </w:r>
            <w:proofErr w:type="spellEnd"/>
          </w:p>
          <w:p w:rsidR="009A38B0" w:rsidRDefault="009A38B0" w:rsidP="009A38B0">
            <w:r>
              <w:t>p. 5 last sentence left column: the subject is missing</w:t>
            </w:r>
          </w:p>
          <w:p w:rsidR="009A38B0" w:rsidRDefault="009A38B0" w:rsidP="009A38B0">
            <w:r>
              <w:t>p. 7 more emphasize is given</w:t>
            </w:r>
          </w:p>
        </w:tc>
        <w:tc>
          <w:tcPr>
            <w:tcW w:w="1083" w:type="dxa"/>
          </w:tcPr>
          <w:p w:rsidR="009A38B0" w:rsidRDefault="009A38B0" w:rsidP="009A38B0"/>
        </w:tc>
      </w:tr>
    </w:tbl>
    <w:p w:rsidR="00BF1D8A" w:rsidRDefault="00BF1D8A"/>
    <w:p w:rsidR="00354C5D" w:rsidRDefault="00354C5D" w:rsidP="00354C5D">
      <w:r>
        <w:t>Response:</w:t>
      </w:r>
    </w:p>
    <w:p w:rsidR="00354C5D" w:rsidRDefault="002C7794" w:rsidP="00354C5D">
      <w:r>
        <w:t>The main issues based on the comments</w:t>
      </w:r>
      <w:r w:rsidR="008931E0">
        <w:t xml:space="preserve"> of reviewer</w:t>
      </w:r>
      <w:r>
        <w:t xml:space="preserve"> 2 as follows:</w:t>
      </w:r>
    </w:p>
    <w:p w:rsidR="002C7794" w:rsidRDefault="006F135C" w:rsidP="006F135C">
      <w:pPr>
        <w:pStyle w:val="ListParagraph"/>
        <w:numPr>
          <w:ilvl w:val="0"/>
          <w:numId w:val="3"/>
        </w:numPr>
      </w:pPr>
      <w:r>
        <w:t xml:space="preserve">As expected that reviewer asked the best setting for λ. </w:t>
      </w:r>
    </w:p>
    <w:p w:rsidR="006F135C" w:rsidRDefault="00C70061" w:rsidP="006F135C">
      <w:pPr>
        <w:pStyle w:val="ListParagraph"/>
        <w:numPr>
          <w:ilvl w:val="0"/>
          <w:numId w:val="3"/>
        </w:numPr>
      </w:pPr>
      <w:r>
        <w:t xml:space="preserve">Same data to be visualized in different way will be considered as the future work. </w:t>
      </w:r>
    </w:p>
    <w:p w:rsidR="00BF73E3" w:rsidRDefault="00BF73E3" w:rsidP="006F135C">
      <w:pPr>
        <w:pStyle w:val="ListParagraph"/>
        <w:numPr>
          <w:ilvl w:val="0"/>
          <w:numId w:val="3"/>
        </w:numPr>
      </w:pPr>
      <w:r>
        <w:t>Remaining issues are similar to reviewer 1 (e.g., graph presentation, typos, word consistency)</w:t>
      </w:r>
    </w:p>
    <w:p w:rsidR="00354C5D" w:rsidRDefault="00082CF9">
      <w:r>
        <w:t>For issue</w:t>
      </w:r>
      <w:r w:rsidR="00C665C5">
        <w:t xml:space="preserve">s 1 and 2 need more discussion where issue 3 will be done soon. </w:t>
      </w:r>
    </w:p>
    <w:p w:rsidR="006D24F2" w:rsidRDefault="006D24F2"/>
    <w:p w:rsidR="009B55D5" w:rsidRPr="002E0E27" w:rsidRDefault="009B55D5">
      <w:pPr>
        <w:rPr>
          <w:b/>
          <w:sz w:val="36"/>
          <w:szCs w:val="36"/>
        </w:rPr>
      </w:pPr>
      <w:r w:rsidRPr="002E0E27">
        <w:rPr>
          <w:b/>
          <w:sz w:val="36"/>
          <w:szCs w:val="36"/>
        </w:rPr>
        <w:t>Reviewer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FD15CE" w:rsidTr="00FD15CE">
        <w:tc>
          <w:tcPr>
            <w:tcW w:w="562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No.</w:t>
            </w:r>
          </w:p>
        </w:tc>
        <w:tc>
          <w:tcPr>
            <w:tcW w:w="7371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Issue</w:t>
            </w:r>
          </w:p>
        </w:tc>
        <w:tc>
          <w:tcPr>
            <w:tcW w:w="1083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status</w:t>
            </w:r>
          </w:p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1.</w:t>
            </w:r>
          </w:p>
        </w:tc>
        <w:tc>
          <w:tcPr>
            <w:tcW w:w="7371" w:type="dxa"/>
          </w:tcPr>
          <w:p w:rsidR="00FD15CE" w:rsidRDefault="00D63B55">
            <w:r w:rsidRPr="00D63B55">
              <w:t>W1. The presentation can be improved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2.</w:t>
            </w:r>
          </w:p>
        </w:tc>
        <w:tc>
          <w:tcPr>
            <w:tcW w:w="7371" w:type="dxa"/>
          </w:tcPr>
          <w:p w:rsidR="00FD15CE" w:rsidRDefault="000166B7">
            <w:r w:rsidRPr="000166B7">
              <w:t>W2. The effect of the proposed pruning strategies are not clear. The gain of the adaptive methodology is limited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3.</w:t>
            </w:r>
          </w:p>
        </w:tc>
        <w:tc>
          <w:tcPr>
            <w:tcW w:w="7371" w:type="dxa"/>
          </w:tcPr>
          <w:p w:rsidR="00FD15CE" w:rsidRDefault="00F71C04">
            <w:r w:rsidRPr="00F71C04">
              <w:t>W3. The topic is interesting, but there exist similar proposals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4.</w:t>
            </w:r>
          </w:p>
        </w:tc>
        <w:tc>
          <w:tcPr>
            <w:tcW w:w="7371" w:type="dxa"/>
          </w:tcPr>
          <w:p w:rsidR="00FD15CE" w:rsidRDefault="0075054B">
            <w:r w:rsidRPr="0075054B">
              <w:t>The motivation to provide a good view by combining diversity and importance is interesting, but the paper may require additional strong features to be a good paper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5.</w:t>
            </w:r>
          </w:p>
        </w:tc>
        <w:tc>
          <w:tcPr>
            <w:tcW w:w="7371" w:type="dxa"/>
          </w:tcPr>
          <w:p w:rsidR="00FD15CE" w:rsidRDefault="00BF7730">
            <w:r w:rsidRPr="00BF7730">
              <w:t>The pruning strategy (max-min) is a reasonable idea - it was confirmed successful in the experiments. The experiments are also in an acceptable level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6.</w:t>
            </w:r>
          </w:p>
        </w:tc>
        <w:tc>
          <w:tcPr>
            <w:tcW w:w="7371" w:type="dxa"/>
          </w:tcPr>
          <w:p w:rsidR="00FD15CE" w:rsidRDefault="009346F1">
            <w:r w:rsidRPr="009346F1">
              <w:t>I'm very interested in the usefulness of the proposed method. It is not clear that the recommended views are actually useful from the viewpoint of the user. User-oriented evaluation may also be required.</w:t>
            </w:r>
          </w:p>
        </w:tc>
        <w:tc>
          <w:tcPr>
            <w:tcW w:w="1083" w:type="dxa"/>
          </w:tcPr>
          <w:p w:rsidR="00FD15CE" w:rsidRDefault="00FD15CE"/>
        </w:tc>
      </w:tr>
    </w:tbl>
    <w:p w:rsidR="009B55D5" w:rsidRDefault="009B55D5"/>
    <w:p w:rsidR="00063615" w:rsidRDefault="00063615" w:rsidP="00063615">
      <w:r>
        <w:t>Response:</w:t>
      </w:r>
    </w:p>
    <w:p w:rsidR="008678B5" w:rsidRDefault="00D44A5E">
      <w:r>
        <w:t xml:space="preserve">The main issues based on the comments of reviewer 3 as follows: </w:t>
      </w:r>
    </w:p>
    <w:p w:rsidR="00D44A5E" w:rsidRDefault="00B705CB" w:rsidP="00D44A5E">
      <w:pPr>
        <w:pStyle w:val="ListParagraph"/>
        <w:numPr>
          <w:ilvl w:val="0"/>
          <w:numId w:val="4"/>
        </w:numPr>
      </w:pPr>
      <w:r>
        <w:t>Need improvement for f</w:t>
      </w:r>
      <w:r w:rsidR="002817D7">
        <w:t xml:space="preserve">igures presentation same as the previous reviewers. </w:t>
      </w:r>
    </w:p>
    <w:p w:rsidR="00F4429B" w:rsidRDefault="00F4429B" w:rsidP="00D44A5E">
      <w:pPr>
        <w:pStyle w:val="ListParagraph"/>
        <w:numPr>
          <w:ilvl w:val="0"/>
          <w:numId w:val="4"/>
        </w:numPr>
      </w:pPr>
      <w:r>
        <w:t xml:space="preserve">The explanation of pruning methodology especially adaptive pruning is not clear according to reviewer 3. </w:t>
      </w:r>
    </w:p>
    <w:p w:rsidR="009342F4" w:rsidRDefault="009342F4" w:rsidP="00D44A5E">
      <w:pPr>
        <w:pStyle w:val="ListParagraph"/>
        <w:numPr>
          <w:ilvl w:val="0"/>
          <w:numId w:val="4"/>
        </w:numPr>
      </w:pPr>
      <w:r>
        <w:t>There are several research that propose the combination between relevant and diversity in recommender system. However, as far as I know, there is no previous work that propose diversity in view recommendation</w:t>
      </w:r>
      <w:r w:rsidR="002D69D8">
        <w:t xml:space="preserve"> especially pruning </w:t>
      </w:r>
      <w:r w:rsidR="00DD4922">
        <w:t xml:space="preserve">strategy </w:t>
      </w:r>
      <w:r w:rsidR="002D69D8">
        <w:t>using the properties of diversity</w:t>
      </w:r>
      <w:r>
        <w:t xml:space="preserve">. </w:t>
      </w:r>
    </w:p>
    <w:p w:rsidR="00FA19B3" w:rsidRDefault="009A2A31" w:rsidP="00FA19B3">
      <w:pPr>
        <w:pStyle w:val="ListParagraph"/>
        <w:numPr>
          <w:ilvl w:val="0"/>
          <w:numId w:val="4"/>
        </w:numPr>
      </w:pPr>
      <w:r>
        <w:t xml:space="preserve">User-oriented (user-driven approach) will be considered as our future work. </w:t>
      </w:r>
      <w:bookmarkStart w:id="0" w:name="_GoBack"/>
      <w:bookmarkEnd w:id="0"/>
    </w:p>
    <w:sectPr w:rsidR="00FA19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B0756"/>
    <w:multiLevelType w:val="hybridMultilevel"/>
    <w:tmpl w:val="8C88C0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32E98"/>
    <w:multiLevelType w:val="hybridMultilevel"/>
    <w:tmpl w:val="BB16B4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43F43"/>
    <w:multiLevelType w:val="hybridMultilevel"/>
    <w:tmpl w:val="8982B3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D707E"/>
    <w:multiLevelType w:val="hybridMultilevel"/>
    <w:tmpl w:val="CD0272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NDE3NjYxMjc1MjVQ0lEKTi0uzszPAykwqgUAm6X0HSwAAAA="/>
  </w:docVars>
  <w:rsids>
    <w:rsidRoot w:val="00AF49A1"/>
    <w:rsid w:val="000166B7"/>
    <w:rsid w:val="00063615"/>
    <w:rsid w:val="00082CF9"/>
    <w:rsid w:val="00094005"/>
    <w:rsid w:val="000F5AB9"/>
    <w:rsid w:val="00102E8E"/>
    <w:rsid w:val="00156383"/>
    <w:rsid w:val="00165BB1"/>
    <w:rsid w:val="001743BA"/>
    <w:rsid w:val="00193744"/>
    <w:rsid w:val="001A3F8C"/>
    <w:rsid w:val="001E638A"/>
    <w:rsid w:val="001F7137"/>
    <w:rsid w:val="00216F27"/>
    <w:rsid w:val="00217AC1"/>
    <w:rsid w:val="002532E2"/>
    <w:rsid w:val="002817D7"/>
    <w:rsid w:val="002A7A46"/>
    <w:rsid w:val="002C7794"/>
    <w:rsid w:val="002D69D8"/>
    <w:rsid w:val="002E0E27"/>
    <w:rsid w:val="00304633"/>
    <w:rsid w:val="00354C5D"/>
    <w:rsid w:val="00384B06"/>
    <w:rsid w:val="003C6BCC"/>
    <w:rsid w:val="003D3B34"/>
    <w:rsid w:val="003E04EB"/>
    <w:rsid w:val="00510F81"/>
    <w:rsid w:val="00552E1A"/>
    <w:rsid w:val="0056669D"/>
    <w:rsid w:val="005C5679"/>
    <w:rsid w:val="005D5D6D"/>
    <w:rsid w:val="005D6729"/>
    <w:rsid w:val="005F1175"/>
    <w:rsid w:val="0060339F"/>
    <w:rsid w:val="00620573"/>
    <w:rsid w:val="00622966"/>
    <w:rsid w:val="006437C2"/>
    <w:rsid w:val="00665680"/>
    <w:rsid w:val="00675660"/>
    <w:rsid w:val="00680611"/>
    <w:rsid w:val="00684993"/>
    <w:rsid w:val="00694124"/>
    <w:rsid w:val="006D24F2"/>
    <w:rsid w:val="006E4C79"/>
    <w:rsid w:val="006F135C"/>
    <w:rsid w:val="00726EAF"/>
    <w:rsid w:val="00737E77"/>
    <w:rsid w:val="0075054B"/>
    <w:rsid w:val="00752A75"/>
    <w:rsid w:val="00757E5C"/>
    <w:rsid w:val="007A055D"/>
    <w:rsid w:val="007A79C6"/>
    <w:rsid w:val="007B5DCB"/>
    <w:rsid w:val="007D589D"/>
    <w:rsid w:val="007D7CA5"/>
    <w:rsid w:val="00831A9B"/>
    <w:rsid w:val="00836286"/>
    <w:rsid w:val="008407AF"/>
    <w:rsid w:val="0084550F"/>
    <w:rsid w:val="008678B5"/>
    <w:rsid w:val="008931E0"/>
    <w:rsid w:val="008E0DCF"/>
    <w:rsid w:val="008F67E0"/>
    <w:rsid w:val="009342F4"/>
    <w:rsid w:val="009346F1"/>
    <w:rsid w:val="00961080"/>
    <w:rsid w:val="009A0CC2"/>
    <w:rsid w:val="009A2A31"/>
    <w:rsid w:val="009A38B0"/>
    <w:rsid w:val="009B55D5"/>
    <w:rsid w:val="009D0629"/>
    <w:rsid w:val="009E6BFF"/>
    <w:rsid w:val="00A34FD5"/>
    <w:rsid w:val="00A85C19"/>
    <w:rsid w:val="00AA1C86"/>
    <w:rsid w:val="00AB6DAD"/>
    <w:rsid w:val="00AE04ED"/>
    <w:rsid w:val="00AF49A1"/>
    <w:rsid w:val="00AF5B19"/>
    <w:rsid w:val="00B322F0"/>
    <w:rsid w:val="00B362D3"/>
    <w:rsid w:val="00B445A1"/>
    <w:rsid w:val="00B705CB"/>
    <w:rsid w:val="00BD0222"/>
    <w:rsid w:val="00BF1D8A"/>
    <w:rsid w:val="00BF73E3"/>
    <w:rsid w:val="00BF7730"/>
    <w:rsid w:val="00C1346B"/>
    <w:rsid w:val="00C3144D"/>
    <w:rsid w:val="00C665C5"/>
    <w:rsid w:val="00C70061"/>
    <w:rsid w:val="00CB0F59"/>
    <w:rsid w:val="00CB41A6"/>
    <w:rsid w:val="00CF14FD"/>
    <w:rsid w:val="00D05F26"/>
    <w:rsid w:val="00D44A5E"/>
    <w:rsid w:val="00D63B55"/>
    <w:rsid w:val="00D8400B"/>
    <w:rsid w:val="00DA0BEB"/>
    <w:rsid w:val="00DB4EEE"/>
    <w:rsid w:val="00DD2996"/>
    <w:rsid w:val="00DD4922"/>
    <w:rsid w:val="00DF724A"/>
    <w:rsid w:val="00E47EC9"/>
    <w:rsid w:val="00F155F9"/>
    <w:rsid w:val="00F4429B"/>
    <w:rsid w:val="00F71C04"/>
    <w:rsid w:val="00FA19B3"/>
    <w:rsid w:val="00FB4529"/>
    <w:rsid w:val="00FD15CE"/>
    <w:rsid w:val="00FE6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769F2"/>
  <w15:chartTrackingRefBased/>
  <w15:docId w15:val="{D160F166-3313-4646-AA81-1F4E13810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6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63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FAFAA-7352-4A61-8F3F-DAB9B49E09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716</Words>
  <Characters>4086</Characters>
  <Application>Microsoft Office Word</Application>
  <DocSecurity>0</DocSecurity>
  <Lines>34</Lines>
  <Paragraphs>9</Paragraphs>
  <ScaleCrop>false</ScaleCrop>
  <Company>University of Queensland</Company>
  <LinksUpToDate>false</LinksUpToDate>
  <CharactersWithSpaces>4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114</cp:revision>
  <dcterms:created xsi:type="dcterms:W3CDTF">2018-08-07T05:52:00Z</dcterms:created>
  <dcterms:modified xsi:type="dcterms:W3CDTF">2018-08-07T07:48:00Z</dcterms:modified>
</cp:coreProperties>
</file>